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85F31C" w14:textId="3906F49F" w:rsidR="006C3354" w:rsidRPr="006C3354" w:rsidRDefault="00543948" w:rsidP="006C3354">
      <w:pPr>
        <w:spacing w:after="0"/>
        <w:rPr>
          <w:sz w:val="48"/>
          <w:szCs w:val="48"/>
        </w:rPr>
      </w:pPr>
      <w:r>
        <w:rPr>
          <w:sz w:val="48"/>
          <w:szCs w:val="48"/>
        </w:rPr>
        <w:t>As secretary of the activity club of your school, draft a notice for the school activity club, draft a notice for the school notice board informing students of the Inter-Class Quiz Contest being organized by the school.</w:t>
      </w:r>
    </w:p>
    <w:p w14:paraId="26999F3E" w14:textId="22AECF5B" w:rsidR="00856A86" w:rsidRPr="00B165B0" w:rsidRDefault="00856A86" w:rsidP="00856A86">
      <w:pPr>
        <w:spacing w:after="0" w:line="360" w:lineRule="auto"/>
        <w:jc w:val="right"/>
        <w:rPr>
          <w:sz w:val="36"/>
          <w:szCs w:val="36"/>
        </w:rPr>
      </w:pPr>
      <w:r>
        <w:rPr>
          <w:sz w:val="36"/>
          <w:szCs w:val="36"/>
        </w:rPr>
        <w:t>Arsh</w:t>
      </w:r>
      <w:r w:rsidRPr="00154149">
        <w:rPr>
          <w:sz w:val="36"/>
          <w:szCs w:val="36"/>
        </w:rPr>
        <w:t xml:space="preserve"> Saxena –</w:t>
      </w:r>
      <w:r w:rsidR="00E27D2B">
        <w:rPr>
          <w:sz w:val="36"/>
          <w:szCs w:val="36"/>
        </w:rPr>
        <w:t xml:space="preserve"> </w:t>
      </w:r>
      <w:r w:rsidR="00D543AC">
        <w:rPr>
          <w:sz w:val="36"/>
          <w:szCs w:val="36"/>
        </w:rPr>
        <w:t>Jul 8</w:t>
      </w:r>
      <w:r w:rsidRPr="00154149">
        <w:rPr>
          <w:sz w:val="36"/>
          <w:szCs w:val="36"/>
        </w:rPr>
        <w:t>, 202</w:t>
      </w:r>
      <w:r w:rsidR="002D4859">
        <w:rPr>
          <w:sz w:val="36"/>
          <w:szCs w:val="36"/>
        </w:rPr>
        <w:t>1</w:t>
      </w:r>
    </w:p>
    <w:p w14:paraId="03DB132A" w14:textId="77777777" w:rsidR="00856A86" w:rsidRDefault="00856A86" w:rsidP="00856A86">
      <w:pPr>
        <w:spacing w:after="0"/>
        <w:jc w:val="both"/>
      </w:pPr>
    </w:p>
    <w:p w14:paraId="30E95882" w14:textId="0B41034D" w:rsidR="002D4859" w:rsidRDefault="006C3354" w:rsidP="002C0582">
      <w:pPr>
        <w:spacing w:after="0"/>
        <w:jc w:val="center"/>
      </w:pPr>
      <w:r>
        <w:t>ABC Public School</w:t>
      </w:r>
      <w:r w:rsidR="00D543AC">
        <w:t>, Lucknow</w:t>
      </w:r>
    </w:p>
    <w:p w14:paraId="13E2E1A8" w14:textId="528F4973" w:rsidR="002D4859" w:rsidRDefault="002D4859" w:rsidP="002D4859">
      <w:pPr>
        <w:spacing w:after="0"/>
        <w:jc w:val="center"/>
      </w:pPr>
      <w:r>
        <w:t>NOTICE</w:t>
      </w:r>
    </w:p>
    <w:p w14:paraId="5E01B284" w14:textId="022A67D2" w:rsidR="002D4859" w:rsidRDefault="002D4859" w:rsidP="002D4859">
      <w:pPr>
        <w:spacing w:after="0"/>
      </w:pPr>
    </w:p>
    <w:p w14:paraId="2FDD8C0D" w14:textId="3B3D31FB" w:rsidR="002D4859" w:rsidRDefault="00D543AC" w:rsidP="002D4859">
      <w:pPr>
        <w:spacing w:after="0"/>
      </w:pPr>
      <w:r>
        <w:t>8 July</w:t>
      </w:r>
      <w:r w:rsidR="002D4859">
        <w:t xml:space="preserve"> 2021</w:t>
      </w:r>
    </w:p>
    <w:p w14:paraId="67425B39" w14:textId="77B28A3F" w:rsidR="002D4859" w:rsidRDefault="002D4859" w:rsidP="002D4859">
      <w:pPr>
        <w:spacing w:after="0"/>
      </w:pPr>
    </w:p>
    <w:p w14:paraId="1161FCBD" w14:textId="247631ED" w:rsidR="002D4859" w:rsidRDefault="00D543AC" w:rsidP="002C0582">
      <w:pPr>
        <w:spacing w:after="0"/>
        <w:jc w:val="center"/>
      </w:pPr>
      <w:r>
        <w:t>Inter-Class Quiz Contest</w:t>
      </w:r>
    </w:p>
    <w:p w14:paraId="12A09C31" w14:textId="4B853C70" w:rsidR="006C3354" w:rsidRDefault="00D543AC" w:rsidP="002D4859">
      <w:pPr>
        <w:spacing w:after="0"/>
      </w:pPr>
      <w:r>
        <w:t>On July 22, there will be an Inter-Class Quiz Contest. Interested students from classes VI to XII can contact the undersigned for participation. The teams will be selected based on a written test. The last date to submit the names is July 15.</w:t>
      </w:r>
    </w:p>
    <w:p w14:paraId="3D44229B" w14:textId="79F05C03" w:rsidR="00D543AC" w:rsidRDefault="00D543AC" w:rsidP="002D4859">
      <w:pPr>
        <w:spacing w:after="0"/>
      </w:pPr>
    </w:p>
    <w:p w14:paraId="1506D8C7" w14:textId="014E7C17" w:rsidR="00D543AC" w:rsidRDefault="00D543AC" w:rsidP="002D4859">
      <w:pPr>
        <w:spacing w:after="0"/>
      </w:pPr>
      <w:r>
        <w:t>Rahul Sharma</w:t>
      </w:r>
    </w:p>
    <w:p w14:paraId="3AFB3774" w14:textId="0EA07365" w:rsidR="00D543AC" w:rsidRPr="00856A86" w:rsidRDefault="00D543AC" w:rsidP="002D4859">
      <w:pPr>
        <w:spacing w:after="0"/>
      </w:pPr>
      <w:r>
        <w:t>(Secretary, Activity Club)</w:t>
      </w:r>
    </w:p>
    <w:sectPr w:rsidR="00D543AC" w:rsidRPr="00856A86" w:rsidSect="004D5336">
      <w:pgSz w:w="11906" w:h="16838" w:code="9"/>
      <w:pgMar w:top="284" w:right="284" w:bottom="284" w:left="28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F Pro Text">
    <w:panose1 w:val="00000000000000000000"/>
    <w:charset w:val="00"/>
    <w:family w:val="auto"/>
    <w:notTrueType/>
    <w:pitch w:val="variable"/>
    <w:sig w:usb0="E10002FF" w:usb1="5241ECFF" w:usb2="0400802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MLa0tDQwtDAwszRW0lEKTi0uzszPAykwrAUAn7CBUiwAAAA="/>
  </w:docVars>
  <w:rsids>
    <w:rsidRoot w:val="00E65752"/>
    <w:rsid w:val="002C0582"/>
    <w:rsid w:val="002D4859"/>
    <w:rsid w:val="003870AA"/>
    <w:rsid w:val="004D5336"/>
    <w:rsid w:val="00543948"/>
    <w:rsid w:val="005B3802"/>
    <w:rsid w:val="006C3354"/>
    <w:rsid w:val="00856A86"/>
    <w:rsid w:val="008D6EA0"/>
    <w:rsid w:val="00902FAF"/>
    <w:rsid w:val="00A45C2D"/>
    <w:rsid w:val="00AE1743"/>
    <w:rsid w:val="00D543AC"/>
    <w:rsid w:val="00D81CCD"/>
    <w:rsid w:val="00DC572B"/>
    <w:rsid w:val="00E27D2B"/>
    <w:rsid w:val="00E65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D69E19"/>
  <w15:chartTrackingRefBased/>
  <w15:docId w15:val="{6A427563-85C5-49DA-92D6-59AAC541DC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F Pro Text" w:eastAsiaTheme="minorHAnsi" w:hAnsi="SF Pro Text" w:cstheme="minorBidi"/>
        <w:bCs/>
        <w:sz w:val="40"/>
        <w:szCs w:val="40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21054CB-2F18-5947-8433-F42CD04B9AE2}">
  <we:reference id="wa200001011" version="1.2.0.0" store="en-GB" storeType="OMEX"/>
  <we:alternateReferences>
    <we:reference id="wa200001011" version="1.2.0.0" store="en-GB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1</Pages>
  <Words>101</Words>
  <Characters>503</Characters>
  <Application>Microsoft Office Word</Application>
  <DocSecurity>0</DocSecurity>
  <Lines>21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</dc:creator>
  <cp:keywords/>
  <dc:description/>
  <cp:lastModifiedBy>Microsoft Office User</cp:lastModifiedBy>
  <cp:revision>14</cp:revision>
  <dcterms:created xsi:type="dcterms:W3CDTF">2021-02-07T20:39:00Z</dcterms:created>
  <dcterms:modified xsi:type="dcterms:W3CDTF">2022-02-17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1323</vt:lpwstr>
  </property>
  <property fmtid="{D5CDD505-2E9C-101B-9397-08002B2CF9AE}" pid="3" name="grammarly_documentContext">
    <vt:lpwstr>{"goals":[],"domain":"general","emotions":[],"dialect":"american"}</vt:lpwstr>
  </property>
</Properties>
</file>